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йлов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йла: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18583"/>
            <wp:effectExtent b="0" l="0" r="0" t="0"/>
            <wp:docPr descr="Figure 1: lsattr /home/guest/dir1/fil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lsattr /home/guest/dir1/file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становите командой chmod 600 file1 на файл file1 права, разрешающие чтение и запись для владельца файла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47208"/>
            <wp:effectExtent b="0" l="0" r="0" t="0"/>
            <wp:docPr descr="Figure 2: chmod 600 file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chmod 600 file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пробуйте установить на файл /home/guest/dir1/file1 расширенный атрибут a от имени пользователя guest: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94748"/>
            <wp:effectExtent b="0" l="0" r="0" t="0"/>
            <wp:docPr descr="Figure 3: chattr +a /home/guest/dir1/file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chattr +a /home/guest/dir1/file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йдите на третью консоль с правами администратора либо повысьте свои права с помощью команды su. Попробуйте установить расширенный атрибут a на файл /home/guest/dir1/file1 от имени суперпользователя: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4846959" cy="971949"/>
            <wp:effectExtent b="0" l="0" r="0" t="0"/>
            <wp:docPr descr="Figure 4: chattr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959" cy="97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chattr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т пользователя guest проверьте правильность установления атрибута: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06810"/>
            <wp:effectExtent b="0" l="0" r="0" t="0"/>
            <wp:docPr descr="Figure 5: lsattr /home/guest/dir1/file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lsattr /home/guest/dir1/file1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полните дозапись в файл file1 слова «test» командой: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640462"/>
            <wp:effectExtent b="0" l="0" r="0" t="0"/>
            <wp:docPr descr="Figure 6: echo “test” /home/guest/dir1/file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сле этого выполните чтение файла file1 командой: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36467"/>
            <wp:effectExtent b="0" l="0" r="0" t="0"/>
            <wp:docPr descr="Figure 7: cat /home/guest/dir1/file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cat /home/guest/dir1/file1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пробуйте удалить файл file1 либо стереть имеющуюся в нём информацию командой: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247102"/>
            <wp:effectExtent b="0" l="0" r="0" t="0"/>
            <wp:docPr descr="Figure 8: echo “abcd” &gt; /home/guest/dirl/file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пробуйте установить на файл file1 права, например, запрещающие чтение и запись для владельца файла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179468" cy="511552"/>
            <wp:effectExtent b="0" l="0" r="0" t="0"/>
            <wp:docPr descr="Figure 9: chmod 000 file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468" cy="51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chmod 000 file1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нимите расширенный атрибут с файла /home/guest/dirl/file1 от имени суперпользователя командой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215515"/>
            <wp:effectExtent b="0" l="0" r="0" t="0"/>
            <wp:docPr descr="Figure 10: chattr -a /home/guest/dir1/file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chattr -a /home/guest/dir1/file1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овторите ваши действия по шагам, заменив атрибут «a» атрибутом «i»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318040"/>
            <wp:effectExtent b="0" l="0" r="0" t="0"/>
            <wp:docPr descr="Figure 11: chattr -i /home/guest/dir1/file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chattr -i /home/guest/dir1/file1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еобходимые навыки работы в консоли с расширенными атрибутами файлов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вурская Полина</dc:creator>
  <dc:language>ru-RU</dc:language>
  <cp:keywords/>
  <dcterms:created xsi:type="dcterms:W3CDTF">2024-03-28T20:00:07Z</dcterms:created>
  <dcterms:modified xsi:type="dcterms:W3CDTF">2024-03-28T20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формационной безопасности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